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d0787ee7b0a8f670cf4593f9674e3483ae8818e"/>
    <w:p>
      <w:pPr>
        <w:pStyle w:val="Heading1"/>
      </w:pPr>
      <w:r>
        <w:t xml:space="preserve">INTERNSHIP APPLICATION LETTER FOR SYSTEMS ENGINEER POSITION</w:t>
      </w:r>
    </w:p>
    <w:p>
      <w:pPr>
        <w:pStyle w:val="FirstParagraph"/>
      </w:pPr>
      <w:r>
        <w:t xml:space="preserve">João Almeida Pereira</w:t>
      </w:r>
      <w:r>
        <w:br/>
      </w:r>
      <w:r>
        <w:t xml:space="preserve">Rua das Palmeiras, 456 - Asa Sul</w:t>
      </w:r>
      <w:r>
        <w:br/>
      </w:r>
      <w:r>
        <w:t xml:space="preserve">Brasília-DF, CEP 70420-030</w:t>
      </w:r>
      <w:r>
        <w:br/>
      </w:r>
      <w:r>
        <w:t xml:space="preserve">+55 (61) 98765-4321 | joao.almeida@email.com</w:t>
      </w:r>
    </w:p>
    <w:p>
      <w:pPr>
        <w:pStyle w:val="BodyText"/>
      </w:pPr>
      <w:r>
        <w:t xml:space="preserve">15 de outubro de 2023</w:t>
      </w:r>
    </w:p>
    <w:p>
      <w:pPr>
        <w:pStyle w:val="BodyText"/>
      </w:pPr>
      <w:r>
        <w:t xml:space="preserve">Departamento de Recursos Humanos</w:t>
      </w:r>
      <w:r>
        <w:br/>
      </w:r>
      <w:r>
        <w:t xml:space="preserve">TechInnovate Brasil</w:t>
      </w:r>
      <w:r>
        <w:br/>
      </w:r>
      <w:r>
        <w:t xml:space="preserve">Quadra 704, Conjunto A, Sala 102</w:t>
      </w:r>
      <w:r>
        <w:br/>
      </w:r>
      <w:r>
        <w:t xml:space="preserve">Brasília-DF, CEP 70398-905</w:t>
      </w:r>
    </w:p>
    <w:p>
      <w:pPr>
        <w:pStyle w:val="BodyText"/>
      </w:pPr>
      <w:r>
        <w:t xml:space="preserve">Solicitud de Estágio em Engenharia de Sistemas para a Vaga na Unidade de Brasília</w:t>
      </w:r>
    </w:p>
    <w:p>
      <w:pPr>
        <w:pStyle w:val="BodyText"/>
      </w:pPr>
      <w:r>
        <w:t xml:space="preserve">Prezados Senhores,</w:t>
      </w:r>
    </w:p>
    <w:p>
      <w:pPr>
        <w:pStyle w:val="BodyText"/>
      </w:pPr>
      <w:r>
        <w:t xml:space="preserve">É com grande entusiasmo que envio minha</w:t>
      </w:r>
      <w:r>
        <w:t xml:space="preserve"> </w:t>
      </w:r>
      <w:r>
        <w:rPr>
          <w:bCs/>
          <w:b/>
        </w:rPr>
        <w:t xml:space="preserve">Internship Application Letter</w:t>
      </w:r>
      <w:r>
        <w:t xml:space="preserve"> </w:t>
      </w:r>
      <w:r>
        <w:t xml:space="preserve">para a posição de Estágio em Engenharia de Sistemas na TechInnovate Brasil, localizada na vibrante capital federal do Brasil. Como estudante finalista do Bacharelado em Engenharia de Computação pela Universidade de Brasília (UnB), tenho dedicado meus esforços para desenvolver competências técnicas e profissionais alinhadas às necessidades estratégicas da indústria tecnológica brasileira. A oportunidade de contribuir com seu time inovador em</w:t>
      </w:r>
      <w:r>
        <w:t xml:space="preserve"> </w:t>
      </w:r>
      <w:r>
        <w:rPr>
          <w:bCs/>
          <w:b/>
        </w:rPr>
        <w:t xml:space="preserve">Brazil Brasília</w:t>
      </w:r>
      <w:r>
        <w:t xml:space="preserve"> </w:t>
      </w:r>
      <w:r>
        <w:t xml:space="preserve">representa um passo crucial em minha trajetória como futuro</w:t>
      </w:r>
      <w:r>
        <w:t xml:space="preserve"> </w:t>
      </w:r>
      <w:r>
        <w:rPr>
          <w:bCs/>
          <w:b/>
        </w:rPr>
        <w:t xml:space="preserve">Systems Engineer</w:t>
      </w:r>
      <w:r>
        <w:t xml:space="preserve">.</w:t>
      </w:r>
    </w:p>
    <w:p>
      <w:pPr>
        <w:pStyle w:val="BodyText"/>
      </w:pPr>
      <w:r>
        <w:t xml:space="preserve">Minha formação acadêmica foi estruturada para desenvolver uma compreensão sólida de sistemas complexos, com ênfase em arquitetura distribuída e segurança cibernética – áreas críticas para a transformação digital que está remodelando o cenário tecnológico do Brasil. Durante os últimos dois anos, participei ativamente do Grupo de Estudos em Sistemas Distribuídos da UnB, onde projetamos uma solução de microserviços para gestão de tráfego na cidade de Brasília. Utilizando Docker, Kubernetes e AWS, desenvolvemos um protótipo que reduziu em 40% o tempo médio de resposta para sistemas municipais durante picos de uso. Esta experiência prática fortaleceu minha capacidade técnica em cloud computing e me familiarizou com as demandas específicas da infraestrutura urbana brasileira, especialmente na capital federal.</w:t>
      </w:r>
    </w:p>
    <w:p>
      <w:pPr>
        <w:pStyle w:val="BodyText"/>
      </w:pPr>
      <w:r>
        <w:t xml:space="preserve">Além do background técnico, minhas habilidades interpessoais foram refinadas através de projetos interdisciplinares no Brasil. Como membro do projeto "Tecnologia para Todos", trabalhei com equipes multidisciplinares para implantar soluções digitais em escolas públicas da Região Administrativa de Samambaia, integrando sistemas de gerenciamento acadêmico com ferramentas de acesso remoto. Este trabalho exigiu não apenas domínio técnico em SQL e Python, mas também a capacidade de comunicar conceitos complexos para usuários não técnicos – habilidade essencial para o</w:t>
      </w:r>
      <w:r>
        <w:t xml:space="preserve"> </w:t>
      </w:r>
      <w:r>
        <w:rPr>
          <w:bCs/>
          <w:b/>
        </w:rPr>
        <w:t xml:space="preserve">Systems Engineer</w:t>
      </w:r>
      <w:r>
        <w:t xml:space="preserve"> </w:t>
      </w:r>
      <w:r>
        <w:t xml:space="preserve">que atua em contextos brasileiros onde a tecnologia deve ser acessível. Entendo que o sucesso de sistemas em</w:t>
      </w:r>
      <w:r>
        <w:t xml:space="preserve"> </w:t>
      </w:r>
      <w:r>
        <w:rPr>
          <w:bCs/>
          <w:b/>
        </w:rPr>
        <w:t xml:space="preserve">Brazil Brasília</w:t>
      </w:r>
      <w:r>
        <w:t xml:space="preserve"> </w:t>
      </w:r>
      <w:r>
        <w:t xml:space="preserve">depende não apenas da excelência técnica, mas também da adaptação às necessidades locais e culturais.</w:t>
      </w:r>
    </w:p>
    <w:p>
      <w:pPr>
        <w:pStyle w:val="BodyText"/>
      </w:pPr>
      <w:r>
        <w:t xml:space="preserve">A TechInnovate Brasil desperta meu interesse especial por sua liderança na implementação de sistemas inteligentes para governos municipais. O projeto recente de modernização do sistema de trânsito em Brasília, que integra sensores IoT com análise preditiva, alinha-se perfeitamente com minha paixão por criar soluções escaláveis e sustentáveis para desafios urbanos. Como alguém que cresceu nas ruas da Asa Norte e testemunhou de perto as complexidades do transporte público na capital federal, vejo esta oportunidade como uma chance única para aplicar minhas habilidades em um contexto real que impactará diretamente a qualidade de vida dos brasilienses. Acredito que minha experiência com APIs REST, monitoramento com Prometheus e configuração de ambientes CI/CD através do Jenkins será valorizada na equipe técnica da TechInnovate.</w:t>
      </w:r>
    </w:p>
    <w:p>
      <w:pPr>
        <w:pStyle w:val="BodyText"/>
      </w:pPr>
      <w:r>
        <w:t xml:space="preserve">Minha motivação para buscar este estágio em</w:t>
      </w:r>
      <w:r>
        <w:t xml:space="preserve"> </w:t>
      </w:r>
      <w:r>
        <w:rPr>
          <w:bCs/>
          <w:b/>
        </w:rPr>
        <w:t xml:space="preserve">Brazil Brasília</w:t>
      </w:r>
      <w:r>
        <w:t xml:space="preserve"> </w:t>
      </w:r>
      <w:r>
        <w:t xml:space="preserve">transcende o aspecto profissional. Brasília representa um laboratório ideal para estudar como a tecnologia pode resolver problemas urbanos de escala nacional – desde a gestão de recursos hídricos do Paranoá até o planejamento urbano inteligente. Como futura engenheira, desejo contribuir para que o Brasil se torne referência em governança digital, e entendo que a TechInnovate é uma empresa cuja missão é acelerar essa transformação. Além disso, como residente de Brasília há 22 anos, estou profundamente conectado à comunidade local e ao seu potencial para inovação. Minha fluência em português (nativo) e inglês (C1), combinada com minha experiência em projetos internacionais com universidades brasileiras, me permitirá colaborar eficazmente com equipes globais enquanto mantenho a conexão essencial com o contexto brasileiro.</w:t>
      </w:r>
    </w:p>
    <w:p>
      <w:pPr>
        <w:pStyle w:val="BodyText"/>
      </w:pPr>
      <w:r>
        <w:t xml:space="preserve">Durante minhas experiências anteriores, desenvolvi um forte senso de responsabilidade técnica e ética – princípios que considero fundamentais para um</w:t>
      </w:r>
      <w:r>
        <w:t xml:space="preserve"> </w:t>
      </w:r>
      <w:r>
        <w:rPr>
          <w:bCs/>
          <w:b/>
        </w:rPr>
        <w:t xml:space="preserve">Systems Engineer</w:t>
      </w:r>
      <w:r>
        <w:t xml:space="preserve">. No estágio na empresa local "Soluções Digitais DF", participei da migração de sistemas legacy para nuvem, garantindo a conformidade com a LGPD (Lei Geral de Proteção de Dados) e realizando auditorias de segurança que identificaram 12 vulnerabilidades críticas. Entendo que, em um mercado tão dinâmico como o do</w:t>
      </w:r>
      <w:r>
        <w:t xml:space="preserve"> </w:t>
      </w:r>
      <w:r>
        <w:rPr>
          <w:bCs/>
          <w:b/>
        </w:rPr>
        <w:t xml:space="preserve">Brazil Brasília</w:t>
      </w:r>
      <w:r>
        <w:t xml:space="preserve">, os sistemas devem ser não apenas funcionais, mas também seguros e responsáveis socialmente. Tenho certeza de que minhas habilidades em análise de sistemas, resolução de problemas complexos e trabalho em equipe serão uma valiosa contribuição para seu time.</w:t>
      </w:r>
    </w:p>
    <w:p>
      <w:pPr>
        <w:pStyle w:val="BodyText"/>
      </w:pPr>
      <w:r>
        <w:t xml:space="preserve">Agradeço sinceramente pela consideração deste</w:t>
      </w:r>
      <w:r>
        <w:t xml:space="preserve"> </w:t>
      </w:r>
      <w:r>
        <w:rPr>
          <w:bCs/>
          <w:b/>
        </w:rPr>
        <w:t xml:space="preserve">Internship Application Letter</w:t>
      </w:r>
      <w:r>
        <w:t xml:space="preserve">. Estou entusiasmado com a possibilidade de trazer minha paixão por engenharia de sistemas e meu compromisso com o desenvolvimento tecnológico no Brasil para a TechInnovate. Tenho plena certeza de que minhas competências técnicas, aliadas à minha profunda conexão com</w:t>
      </w:r>
      <w:r>
        <w:t xml:space="preserve"> </w:t>
      </w:r>
      <w:r>
        <w:rPr>
          <w:bCs/>
          <w:b/>
        </w:rPr>
        <w:t xml:space="preserve">Brazil Brasília</w:t>
      </w:r>
      <w:r>
        <w:t xml:space="preserve">, me habilitam a contribuir significativamente para os projetos da empresa desde o início do estágio. Estou disponível para uma entrevista no horário mais conveniente e aguardo ansiosamente sua resposta.</w:t>
      </w:r>
    </w:p>
    <w:p>
      <w:pPr>
        <w:pStyle w:val="BodyText"/>
      </w:pPr>
      <w:r>
        <w:t xml:space="preserve">Atenciosamente,</w:t>
      </w:r>
      <w:r>
        <w:br/>
      </w:r>
      <w:r>
        <w:t xml:space="preserve">João Almeida Perei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9T08:36:03Z</dcterms:created>
  <dcterms:modified xsi:type="dcterms:W3CDTF">2026-07-19T08:36:03Z</dcterms:modified>
</cp:coreProperties>
</file>

<file path=docProps/custom.xml><?xml version="1.0" encoding="utf-8"?>
<Properties xmlns="http://schemas.openxmlformats.org/officeDocument/2006/custom-properties" xmlns:vt="http://schemas.openxmlformats.org/officeDocument/2006/docPropsVTypes"/>
</file>